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F5A0F9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C10F0">
        <w:rPr>
          <w:b/>
          <w:sz w:val="20"/>
          <w:szCs w:val="20"/>
        </w:rPr>
        <w:t xml:space="preserve"> Philadelphia Hebrew Public C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3905D0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C10F0">
        <w:rPr>
          <w:b/>
          <w:sz w:val="20"/>
          <w:szCs w:val="20"/>
        </w:rPr>
        <w:t xml:space="preserve"> 126-51-092-9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C52EDB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4C10F0">
        <w:rPr>
          <w:b/>
          <w:sz w:val="20"/>
          <w:szCs w:val="20"/>
        </w:rPr>
        <w:t xml:space="preserve">  August 28, 2020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BB7326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C10F0">
        <w:rPr>
          <w:b/>
          <w:sz w:val="20"/>
          <w:szCs w:val="20"/>
        </w:rPr>
        <w:t>August 31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E9DAB5F" w:rsidR="00223718" w:rsidRPr="00357703" w:rsidRDefault="004C10F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AA970EF" w:rsidR="00223718" w:rsidRPr="00357703" w:rsidRDefault="004C10F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5733F5B" w:rsidR="00223718" w:rsidRPr="00357703" w:rsidRDefault="004C10F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5350042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C10F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C10F0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="004C10F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C5490E7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C10F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C10F0">
        <w:rPr>
          <w:sz w:val="16"/>
          <w:szCs w:val="16"/>
        </w:rPr>
        <w:instrText xml:space="preserve"> FORMCHECKBOX </w:instrText>
      </w:r>
      <w:r w:rsidR="009557EC">
        <w:rPr>
          <w:sz w:val="16"/>
          <w:szCs w:val="16"/>
        </w:rPr>
      </w:r>
      <w:r w:rsidR="009557EC">
        <w:rPr>
          <w:sz w:val="16"/>
          <w:szCs w:val="16"/>
        </w:rPr>
        <w:fldChar w:fldCharType="separate"/>
      </w:r>
      <w:r w:rsidR="004C10F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557EC">
              <w:rPr>
                <w:rFonts w:ascii="Calibri" w:hAnsi="Calibri" w:cs="Calibri"/>
              </w:rPr>
            </w:r>
            <w:r w:rsidR="009557E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18690BD" w:rsidR="0079370C" w:rsidRPr="00E36FC5" w:rsidRDefault="004C10F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C8856D1" w:rsidR="006B7A09" w:rsidRPr="009319BD" w:rsidRDefault="004C10F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4F06263" w:rsidR="006B7A09" w:rsidRPr="009319BD" w:rsidRDefault="004C10F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90B26D3" w:rsidR="006B7A09" w:rsidRPr="009319BD" w:rsidRDefault="004C10F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AE626D6" w:rsidR="006B7A09" w:rsidRPr="009319BD" w:rsidRDefault="004C10F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42A272B" w:rsidR="006B7A09" w:rsidRPr="009319BD" w:rsidRDefault="004C10F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36A2DEA" w:rsidR="006B7A09" w:rsidRPr="009319BD" w:rsidRDefault="004C10F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D48F5C" w:rsidR="006B7A09" w:rsidRPr="009319BD" w:rsidRDefault="004C10F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ABB333F" w:rsidR="006B7A09" w:rsidRPr="009319BD" w:rsidRDefault="004C10F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32DA02" w:rsidR="006B7A09" w:rsidRPr="009319BD" w:rsidRDefault="004C10F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72B28BC" w:rsidR="00D03ED5" w:rsidRPr="009319BD" w:rsidRDefault="004C10F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12EB4BC" w:rsidR="00D03ED5" w:rsidRPr="009319BD" w:rsidRDefault="004C10F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66D662A" w:rsidR="00D24103" w:rsidRPr="009319BD" w:rsidRDefault="004C10F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557EC">
              <w:rPr>
                <w:sz w:val="20"/>
                <w:szCs w:val="20"/>
              </w:rPr>
            </w:r>
            <w:r w:rsidR="009557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34D28FD" w14:textId="77777777" w:rsidR="008563F4" w:rsidRDefault="004C10F0" w:rsidP="004C10F0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4C10F0">
              <w:rPr>
                <w:sz w:val="20"/>
                <w:szCs w:val="20"/>
              </w:rPr>
              <w:t>Sponsor was very accommodating and organized throughout the desk review.</w:t>
            </w:r>
          </w:p>
          <w:p w14:paraId="6B4978B5" w14:textId="77777777" w:rsidR="004C10F0" w:rsidRDefault="004C10F0" w:rsidP="004C10F0">
            <w:pPr>
              <w:rPr>
                <w:sz w:val="20"/>
                <w:szCs w:val="20"/>
              </w:rPr>
            </w:pPr>
          </w:p>
          <w:p w14:paraId="1935C2C2" w14:textId="08D4EB09" w:rsidR="004C10F0" w:rsidRPr="004C10F0" w:rsidRDefault="004C10F0" w:rsidP="004C10F0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1C8E9" w14:textId="77777777" w:rsidR="009557EC" w:rsidRDefault="009557EC" w:rsidP="00A16BFB">
      <w:r>
        <w:separator/>
      </w:r>
    </w:p>
  </w:endnote>
  <w:endnote w:type="continuationSeparator" w:id="0">
    <w:p w14:paraId="0B70FCE7" w14:textId="77777777" w:rsidR="009557EC" w:rsidRDefault="009557EC" w:rsidP="00A16BFB">
      <w:r>
        <w:continuationSeparator/>
      </w:r>
    </w:p>
  </w:endnote>
  <w:endnote w:type="continuationNotice" w:id="1">
    <w:p w14:paraId="6BF76A23" w14:textId="77777777" w:rsidR="009557EC" w:rsidRDefault="009557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E9AFB" w14:textId="77777777" w:rsidR="009557EC" w:rsidRDefault="009557EC" w:rsidP="00A16BFB">
      <w:r>
        <w:separator/>
      </w:r>
    </w:p>
  </w:footnote>
  <w:footnote w:type="continuationSeparator" w:id="0">
    <w:p w14:paraId="3EC5F7CF" w14:textId="77777777" w:rsidR="009557EC" w:rsidRDefault="009557EC" w:rsidP="00A16BFB">
      <w:r>
        <w:continuationSeparator/>
      </w:r>
    </w:p>
  </w:footnote>
  <w:footnote w:type="continuationNotice" w:id="1">
    <w:p w14:paraId="35BA30A0" w14:textId="77777777" w:rsidR="009557EC" w:rsidRDefault="009557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DF43E5A"/>
    <w:multiLevelType w:val="hybridMultilevel"/>
    <w:tmpl w:val="78024B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2EB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C10F0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C711E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557EC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13766C-CD04-4DDB-AD75-F7C8E897E1C0}"/>
</file>

<file path=customXml/itemProps2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1-14T12:47:00Z</dcterms:created>
  <dcterms:modified xsi:type="dcterms:W3CDTF">2021-01-1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0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